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5E1" w:rsidRPr="00066666" w:rsidRDefault="004A426D">
      <w:pPr>
        <w:pStyle w:val="Ttulo"/>
        <w:rPr>
          <w:lang w:val="es-ES"/>
        </w:rPr>
      </w:pPr>
      <w:r w:rsidRPr="00066666">
        <w:rPr>
          <w:lang w:val="es-ES"/>
        </w:rPr>
        <w:t>Prueba-T-de-una-muestra.R</w:t>
      </w:r>
    </w:p>
    <w:p w:rsidR="00DA05E1" w:rsidRPr="00066666" w:rsidRDefault="00066666">
      <w:pPr>
        <w:pStyle w:val="Author"/>
        <w:rPr>
          <w:lang w:val="es-ES"/>
        </w:rPr>
      </w:pPr>
      <w:r>
        <w:rPr>
          <w:lang w:val="es-ES"/>
        </w:rPr>
        <w:t>Sarha-Bravo</w:t>
      </w:r>
      <w:bookmarkStart w:id="0" w:name="_GoBack"/>
      <w:bookmarkEnd w:id="0"/>
    </w:p>
    <w:p w:rsidR="00DA05E1" w:rsidRPr="00066666" w:rsidRDefault="004A426D">
      <w:pPr>
        <w:pStyle w:val="Fecha"/>
        <w:rPr>
          <w:lang w:val="es-ES"/>
        </w:rPr>
      </w:pPr>
      <w:r w:rsidRPr="00066666">
        <w:rPr>
          <w:lang w:val="es-ES"/>
        </w:rPr>
        <w:t>2021-05-12</w:t>
      </w:r>
    </w:p>
    <w:p w:rsidR="00DA05E1" w:rsidRPr="00066666" w:rsidRDefault="004A426D">
      <w:pPr>
        <w:pStyle w:val="SourceCode"/>
        <w:rPr>
          <w:lang w:val="es-ES"/>
        </w:rPr>
      </w:pPr>
      <w:r w:rsidRPr="00066666">
        <w:rPr>
          <w:rStyle w:val="CommentTok"/>
          <w:lang w:val="es-ES"/>
        </w:rPr>
        <w:t># Sarha Carolina Bravo Gzz</w:t>
      </w:r>
      <w:r w:rsidRPr="00066666">
        <w:rPr>
          <w:lang w:val="es-ES"/>
        </w:rPr>
        <w:br/>
      </w:r>
      <w:r w:rsidRPr="00066666">
        <w:rPr>
          <w:rStyle w:val="CommentTok"/>
          <w:lang w:val="es-ES"/>
        </w:rPr>
        <w:t># 1907306</w:t>
      </w:r>
      <w:r w:rsidRPr="00066666">
        <w:rPr>
          <w:lang w:val="es-ES"/>
        </w:rPr>
        <w:br/>
      </w:r>
      <w:r w:rsidRPr="00066666">
        <w:rPr>
          <w:rStyle w:val="CommentTok"/>
          <w:lang w:val="es-ES"/>
        </w:rPr>
        <w:t># 12.05.21</w:t>
      </w:r>
      <w:r w:rsidRPr="00066666">
        <w:rPr>
          <w:lang w:val="es-ES"/>
        </w:rPr>
        <w:br/>
      </w:r>
      <w:r w:rsidRPr="00066666">
        <w:rPr>
          <w:rStyle w:val="CommentTok"/>
          <w:lang w:val="es-ES"/>
        </w:rPr>
        <w:t xml:space="preserve"># Prueba T de una muestra </w:t>
      </w:r>
      <w:r w:rsidRPr="00066666">
        <w:rPr>
          <w:lang w:val="es-ES"/>
        </w:rPr>
        <w:br/>
      </w:r>
      <w:r w:rsidRPr="00066666">
        <w:rPr>
          <w:lang w:val="es-ES"/>
        </w:rPr>
        <w:br/>
      </w:r>
      <w:r w:rsidRPr="00066666">
        <w:rPr>
          <w:rStyle w:val="NormalTok"/>
          <w:lang w:val="es-ES"/>
        </w:rPr>
        <w:t xml:space="preserve">copa </w:t>
      </w:r>
      <w:r w:rsidRPr="00066666">
        <w:rPr>
          <w:rStyle w:val="OtherTok"/>
          <w:lang w:val="es-ES"/>
        </w:rPr>
        <w:t>&lt;-</w:t>
      </w:r>
      <w:r w:rsidRPr="00066666">
        <w:rPr>
          <w:rStyle w:val="NormalTok"/>
          <w:lang w:val="es-ES"/>
        </w:rPr>
        <w:t xml:space="preserve"> </w:t>
      </w:r>
      <w:r w:rsidRPr="00066666">
        <w:rPr>
          <w:rStyle w:val="FunctionTok"/>
          <w:lang w:val="es-ES"/>
        </w:rPr>
        <w:t>read.csv</w:t>
      </w:r>
      <w:r w:rsidRPr="00066666">
        <w:rPr>
          <w:rStyle w:val="NormalTok"/>
          <w:lang w:val="es-ES"/>
        </w:rPr>
        <w:t>(</w:t>
      </w:r>
      <w:r w:rsidRPr="00066666">
        <w:rPr>
          <w:rStyle w:val="StringTok"/>
          <w:lang w:val="es-ES"/>
        </w:rPr>
        <w:t>"https://raw.githubusercontent.com/Caarolinee/PrincipiosEstadistica2021/main/canopy.csv"</w:t>
      </w:r>
      <w:r w:rsidRPr="00066666">
        <w:rPr>
          <w:rStyle w:val="NormalTok"/>
          <w:lang w:val="es-ES"/>
        </w:rPr>
        <w:t>)</w:t>
      </w:r>
      <w:r w:rsidRPr="00066666">
        <w:rPr>
          <w:lang w:val="es-ES"/>
        </w:rPr>
        <w:br/>
      </w:r>
      <w:r w:rsidRPr="00066666">
        <w:rPr>
          <w:rStyle w:val="FunctionTok"/>
          <w:lang w:val="es-ES"/>
        </w:rPr>
        <w:t>head</w:t>
      </w:r>
      <w:r w:rsidRPr="00066666">
        <w:rPr>
          <w:rStyle w:val="NormalTok"/>
          <w:lang w:val="es-ES"/>
        </w:rPr>
        <w:t>(copa)</w:t>
      </w:r>
    </w:p>
    <w:p w:rsidR="00DA05E1" w:rsidRDefault="004A426D">
      <w:pPr>
        <w:pStyle w:val="SourceCode"/>
      </w:pPr>
      <w:r>
        <w:rPr>
          <w:rStyle w:val="VerbatimChar"/>
        </w:rPr>
        <w:t>##   Photo Forest  Cnpy LAI4   GLI</w:t>
      </w:r>
      <w:r>
        <w:br/>
      </w:r>
      <w:r>
        <w:rPr>
          <w:rStyle w:val="VerbatimChar"/>
        </w:rPr>
        <w:t>## 1  4039    CBE 24.92 1.53 28.53</w:t>
      </w:r>
      <w:r>
        <w:br/>
      </w:r>
      <w:r>
        <w:rPr>
          <w:rStyle w:val="VerbatimChar"/>
        </w:rPr>
        <w:t>## 2  4040    CBE 24.30 1.53 30.58</w:t>
      </w:r>
      <w:r>
        <w:br/>
      </w:r>
      <w:r>
        <w:rPr>
          <w:rStyle w:val="VerbatimChar"/>
        </w:rPr>
        <w:t>## 3  4041    CBE 26.82 1.44 33.06</w:t>
      </w:r>
      <w:r>
        <w:br/>
      </w:r>
      <w:r>
        <w:rPr>
          <w:rStyle w:val="VerbatimChar"/>
        </w:rPr>
        <w:t>## 4  4042    CBE 33.37 1.10 38.23</w:t>
      </w:r>
      <w:r>
        <w:br/>
      </w:r>
      <w:r>
        <w:rPr>
          <w:rStyle w:val="VerbatimChar"/>
        </w:rPr>
        <w:t>## 5  4043    CBE 27.60 1.63 28.76</w:t>
      </w:r>
      <w:r>
        <w:br/>
      </w:r>
      <w:r>
        <w:rPr>
          <w:rStyle w:val="VerbatimChar"/>
        </w:rPr>
        <w:t>## 6  4044    CBE 28.98 1.46 31.99</w:t>
      </w:r>
    </w:p>
    <w:p w:rsidR="00DA05E1" w:rsidRDefault="004A426D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opa</w:t>
      </w:r>
      <w:r>
        <w:rPr>
          <w:rStyle w:val="SpecialCharTok"/>
        </w:rPr>
        <w:t>$</w:t>
      </w:r>
      <w:r>
        <w:rPr>
          <w:rStyle w:val="NormalTok"/>
        </w:rPr>
        <w:t>C</w:t>
      </w:r>
      <w:r>
        <w:rPr>
          <w:rStyle w:val="NormalTok"/>
        </w:rPr>
        <w:t>npy)</w:t>
      </w:r>
    </w:p>
    <w:p w:rsidR="00DA05E1" w:rsidRDefault="004A426D">
      <w:pPr>
        <w:pStyle w:val="SourceCode"/>
      </w:pPr>
      <w:r>
        <w:rPr>
          <w:rStyle w:val="VerbatimChar"/>
        </w:rPr>
        <w:t>## [1] 29.90183</w:t>
      </w:r>
    </w:p>
    <w:p w:rsidR="00DA05E1" w:rsidRDefault="004A426D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copa</w:t>
      </w:r>
      <w:r>
        <w:rPr>
          <w:rStyle w:val="SpecialCharTok"/>
        </w:rPr>
        <w:t>$</w:t>
      </w:r>
      <w:r>
        <w:rPr>
          <w:rStyle w:val="NormalTok"/>
        </w:rPr>
        <w:t>Cnpy)</w:t>
      </w:r>
    </w:p>
    <w:p w:rsidR="00DA05E1" w:rsidRPr="00066666" w:rsidRDefault="004A426D">
      <w:pPr>
        <w:pStyle w:val="SourceCode"/>
        <w:rPr>
          <w:lang w:val="es-ES"/>
        </w:rPr>
      </w:pPr>
      <w:r w:rsidRPr="00066666">
        <w:rPr>
          <w:rStyle w:val="VerbatimChar"/>
          <w:lang w:val="es-ES"/>
        </w:rPr>
        <w:t>## [1] 180</w:t>
      </w:r>
    </w:p>
    <w:p w:rsidR="00DA05E1" w:rsidRPr="00066666" w:rsidRDefault="004A426D">
      <w:pPr>
        <w:pStyle w:val="SourceCode"/>
        <w:rPr>
          <w:lang w:val="es-ES"/>
        </w:rPr>
      </w:pPr>
      <w:r w:rsidRPr="00066666">
        <w:rPr>
          <w:rStyle w:val="CommentTok"/>
          <w:lang w:val="es-ES"/>
        </w:rPr>
        <w:t># H0 La media de la variable apertura del dosel (observada en campo) es igual a la media de 31% (media teorética)</w:t>
      </w:r>
      <w:r w:rsidRPr="00066666">
        <w:rPr>
          <w:lang w:val="es-ES"/>
        </w:rPr>
        <w:br/>
      </w:r>
      <w:r w:rsidRPr="00066666">
        <w:rPr>
          <w:rStyle w:val="CommentTok"/>
          <w:lang w:val="es-ES"/>
        </w:rPr>
        <w:t># H1 La media de la variable apertura del dosel (observada en campo) es diferente a la media</w:t>
      </w:r>
      <w:r w:rsidRPr="00066666">
        <w:rPr>
          <w:rStyle w:val="CommentTok"/>
          <w:lang w:val="es-ES"/>
        </w:rPr>
        <w:t xml:space="preserve"> de 31% (media teorética)</w:t>
      </w:r>
      <w:r w:rsidRPr="00066666">
        <w:rPr>
          <w:lang w:val="es-ES"/>
        </w:rPr>
        <w:br/>
      </w:r>
      <w:r w:rsidRPr="00066666">
        <w:rPr>
          <w:rStyle w:val="CommentTok"/>
          <w:lang w:val="es-ES"/>
        </w:rPr>
        <w:t># alfa = 0.05</w:t>
      </w:r>
      <w:r w:rsidRPr="00066666">
        <w:rPr>
          <w:lang w:val="es-ES"/>
        </w:rPr>
        <w:br/>
      </w:r>
      <w:r w:rsidRPr="00066666">
        <w:rPr>
          <w:lang w:val="es-ES"/>
        </w:rPr>
        <w:br/>
      </w:r>
      <w:r w:rsidRPr="00066666">
        <w:rPr>
          <w:rStyle w:val="CommentTok"/>
          <w:lang w:val="es-ES"/>
        </w:rPr>
        <w:t># Aplicar prueba T de una muestra -------------------------------------------------------</w:t>
      </w:r>
      <w:r w:rsidRPr="00066666">
        <w:rPr>
          <w:lang w:val="es-ES"/>
        </w:rPr>
        <w:br/>
      </w:r>
      <w:r w:rsidRPr="00066666">
        <w:rPr>
          <w:lang w:val="es-ES"/>
        </w:rPr>
        <w:br/>
      </w:r>
      <w:r w:rsidRPr="00066666">
        <w:rPr>
          <w:rStyle w:val="FunctionTok"/>
          <w:lang w:val="es-ES"/>
        </w:rPr>
        <w:t>t.test</w:t>
      </w:r>
      <w:r w:rsidRPr="00066666">
        <w:rPr>
          <w:rStyle w:val="NormalTok"/>
          <w:lang w:val="es-ES"/>
        </w:rPr>
        <w:t>(copa</w:t>
      </w:r>
      <w:r w:rsidRPr="00066666">
        <w:rPr>
          <w:rStyle w:val="SpecialCharTok"/>
          <w:lang w:val="es-ES"/>
        </w:rPr>
        <w:t>$</w:t>
      </w:r>
      <w:r w:rsidRPr="00066666">
        <w:rPr>
          <w:rStyle w:val="NormalTok"/>
          <w:lang w:val="es-ES"/>
        </w:rPr>
        <w:t xml:space="preserve">Cnpy, </w:t>
      </w:r>
      <w:r w:rsidRPr="00066666">
        <w:rPr>
          <w:rStyle w:val="AttributeTok"/>
          <w:lang w:val="es-ES"/>
        </w:rPr>
        <w:t>mu =</w:t>
      </w:r>
      <w:r w:rsidRPr="00066666">
        <w:rPr>
          <w:rStyle w:val="NormalTok"/>
          <w:lang w:val="es-ES"/>
        </w:rPr>
        <w:t xml:space="preserve"> </w:t>
      </w:r>
      <w:r w:rsidRPr="00066666">
        <w:rPr>
          <w:rStyle w:val="FloatTok"/>
          <w:lang w:val="es-ES"/>
        </w:rPr>
        <w:t>30.4</w:t>
      </w:r>
      <w:r w:rsidRPr="00066666">
        <w:rPr>
          <w:rStyle w:val="NormalTok"/>
          <w:lang w:val="es-ES"/>
        </w:rPr>
        <w:t>)</w:t>
      </w:r>
    </w:p>
    <w:p w:rsidR="00DA05E1" w:rsidRDefault="004A42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pa$Cnpy</w:t>
      </w:r>
      <w:r>
        <w:br/>
      </w:r>
      <w:r>
        <w:rPr>
          <w:rStyle w:val="VerbatimChar"/>
        </w:rPr>
        <w:t>## t = -1.8167, df = 179, p-value = 0.070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mean is not equal to 30.4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29.36074 30.442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9.90183</w:t>
      </w:r>
    </w:p>
    <w:sectPr w:rsidR="00DA05E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426D" w:rsidRDefault="004A426D">
      <w:pPr>
        <w:spacing w:after="0"/>
      </w:pPr>
      <w:r>
        <w:separator/>
      </w:r>
    </w:p>
  </w:endnote>
  <w:endnote w:type="continuationSeparator" w:id="0">
    <w:p w:rsidR="004A426D" w:rsidRDefault="004A42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426D" w:rsidRDefault="004A426D">
      <w:r>
        <w:separator/>
      </w:r>
    </w:p>
  </w:footnote>
  <w:footnote w:type="continuationSeparator" w:id="0">
    <w:p w:rsidR="004A426D" w:rsidRDefault="004A42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2128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6666"/>
    <w:rsid w:val="004A426D"/>
    <w:rsid w:val="004E29B3"/>
    <w:rsid w:val="00590D07"/>
    <w:rsid w:val="00784D58"/>
    <w:rsid w:val="008D6863"/>
    <w:rsid w:val="00B86B75"/>
    <w:rsid w:val="00BC48D5"/>
    <w:rsid w:val="00C36279"/>
    <w:rsid w:val="00DA05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90827"/>
  <w15:docId w15:val="{BFE8F664-AC57-4EC4-BD5F-AB4480FA4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ueba-T-de-una-muestra.R</vt:lpstr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-T-de-una-muestra.R</dc:title>
  <dc:creator>Usuario</dc:creator>
  <cp:keywords/>
  <cp:lastModifiedBy>Usuario</cp:lastModifiedBy>
  <cp:revision>2</cp:revision>
  <dcterms:created xsi:type="dcterms:W3CDTF">2021-05-12T23:18:00Z</dcterms:created>
  <dcterms:modified xsi:type="dcterms:W3CDTF">2021-05-12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12</vt:lpwstr>
  </property>
</Properties>
</file>